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FEE" w:rsidRDefault="00A65FEE" w:rsidP="00A65FEE">
      <w:pPr>
        <w:pStyle w:val="ListeParagraf"/>
        <w:numPr>
          <w:ilvl w:val="0"/>
          <w:numId w:val="1"/>
        </w:numPr>
      </w:pPr>
      <w:r w:rsidRPr="00A65FEE">
        <w:t>cloudera_vmplayer.zip</w:t>
      </w:r>
      <w:r>
        <w:t xml:space="preserve"> dosyasını açınız.</w:t>
      </w:r>
    </w:p>
    <w:p w:rsidR="00A65FEE" w:rsidRDefault="00A65FEE" w:rsidP="00A65FEE">
      <w:pPr>
        <w:pStyle w:val="ListeParagraf"/>
      </w:pPr>
      <w:r w:rsidRPr="00A65FEE">
        <w:rPr>
          <w:noProof/>
        </w:rPr>
        <w:drawing>
          <wp:inline distT="0" distB="0" distL="0" distR="0" wp14:anchorId="5ECD0895" wp14:editId="4C066940">
            <wp:extent cx="5250635" cy="1066892"/>
            <wp:effectExtent l="19050" t="19050" r="2667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066892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>.</w:t>
      </w:r>
    </w:p>
    <w:p w:rsidR="00000879" w:rsidRDefault="00000879" w:rsidP="00000879">
      <w:pPr>
        <w:pStyle w:val="ListeParagraf"/>
        <w:numPr>
          <w:ilvl w:val="0"/>
          <w:numId w:val="1"/>
        </w:numPr>
      </w:pPr>
      <w:r>
        <w:t>Herhangi bir arşiv/sıkıştırma uygulaması kullanarak açalım.</w:t>
      </w:r>
    </w:p>
    <w:p w:rsidR="00000879" w:rsidRDefault="00000879" w:rsidP="00000879">
      <w:pPr>
        <w:pStyle w:val="ListeParagraf"/>
      </w:pPr>
      <w:r w:rsidRPr="00000879">
        <w:rPr>
          <w:noProof/>
        </w:rPr>
        <w:drawing>
          <wp:inline distT="0" distB="0" distL="0" distR="0" wp14:anchorId="3DF51B55" wp14:editId="53D85044">
            <wp:extent cx="5356860" cy="2107261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5792" cy="211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879" w:rsidRDefault="00000879" w:rsidP="00A65FEE">
      <w:pPr>
        <w:pStyle w:val="ListeParagraf"/>
        <w:numPr>
          <w:ilvl w:val="0"/>
          <w:numId w:val="1"/>
        </w:numPr>
      </w:pPr>
      <w:r>
        <w:t>Açılan dosyalarda aşağıdakileri göreceğiz.</w:t>
      </w:r>
    </w:p>
    <w:p w:rsidR="00000879" w:rsidRDefault="00000879" w:rsidP="00000879">
      <w:pPr>
        <w:pStyle w:val="ListeParagraf"/>
      </w:pPr>
      <w:r w:rsidRPr="00000879">
        <w:rPr>
          <w:noProof/>
        </w:rPr>
        <w:drawing>
          <wp:inline distT="0" distB="0" distL="0" distR="0" wp14:anchorId="3CB253F3" wp14:editId="0A5318D0">
            <wp:extent cx="2690093" cy="975445"/>
            <wp:effectExtent l="19050" t="19050" r="1524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9754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00879" w:rsidRDefault="00000879" w:rsidP="00000879">
      <w:pPr>
        <w:pStyle w:val="ListeParagraf"/>
      </w:pPr>
    </w:p>
    <w:p w:rsidR="00000879" w:rsidRDefault="00000879" w:rsidP="00A65FEE">
      <w:pPr>
        <w:pStyle w:val="ListeParagraf"/>
        <w:numPr>
          <w:ilvl w:val="0"/>
          <w:numId w:val="1"/>
        </w:numPr>
      </w:pPr>
      <w:r w:rsidRPr="00000879">
        <w:t>VMware-player-15.5.0-14665864</w:t>
      </w:r>
      <w:r>
        <w:t>.exe’yi çift tıklayarak kuralım.</w:t>
      </w:r>
    </w:p>
    <w:p w:rsidR="00000879" w:rsidRDefault="008B19EC" w:rsidP="00000879">
      <w:pPr>
        <w:pStyle w:val="ListeParagraf"/>
      </w:pPr>
      <w:r w:rsidRPr="008B19EC">
        <w:rPr>
          <w:noProof/>
        </w:rPr>
        <w:lastRenderedPageBreak/>
        <w:drawing>
          <wp:inline distT="0" distB="0" distL="0" distR="0" wp14:anchorId="02F3FC3E" wp14:editId="2C2CF5BF">
            <wp:extent cx="3855720" cy="305453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7681" cy="3064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</w:p>
    <w:p w:rsidR="008B19EC" w:rsidRDefault="008B19EC" w:rsidP="00000879">
      <w:pPr>
        <w:pStyle w:val="ListeParagraf"/>
      </w:pPr>
      <w:r w:rsidRPr="008B19EC">
        <w:rPr>
          <w:noProof/>
        </w:rPr>
        <w:drawing>
          <wp:inline distT="0" distB="0" distL="0" distR="0" wp14:anchorId="1BF3B6C1" wp14:editId="0A05A128">
            <wp:extent cx="3848100" cy="3083494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72371" cy="310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  <w:r w:rsidRPr="008B19EC">
        <w:rPr>
          <w:noProof/>
        </w:rPr>
        <w:lastRenderedPageBreak/>
        <w:drawing>
          <wp:inline distT="0" distB="0" distL="0" distR="0" wp14:anchorId="3CF2E4D1" wp14:editId="4FBC7E0D">
            <wp:extent cx="4130040" cy="3246466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5533" cy="326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  <w:r w:rsidRPr="008B19EC">
        <w:rPr>
          <w:noProof/>
        </w:rPr>
        <w:drawing>
          <wp:inline distT="0" distB="0" distL="0" distR="0" wp14:anchorId="6A5B5799" wp14:editId="265858B1">
            <wp:extent cx="4152900" cy="3295309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2171" cy="331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  <w:r w:rsidRPr="008B19EC">
        <w:rPr>
          <w:noProof/>
        </w:rPr>
        <w:lastRenderedPageBreak/>
        <w:drawing>
          <wp:inline distT="0" distB="0" distL="0" distR="0" wp14:anchorId="54783316" wp14:editId="796762D5">
            <wp:extent cx="4157133" cy="3286564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2910" cy="33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  <w:r w:rsidRPr="008B19EC">
        <w:rPr>
          <w:noProof/>
        </w:rPr>
        <w:drawing>
          <wp:inline distT="0" distB="0" distL="0" distR="0" wp14:anchorId="7B9741A8" wp14:editId="544A8999">
            <wp:extent cx="4097867" cy="3238314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33257" cy="3266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000879">
      <w:pPr>
        <w:pStyle w:val="ListeParagraf"/>
      </w:pPr>
    </w:p>
    <w:p w:rsidR="00000879" w:rsidRDefault="008B19EC" w:rsidP="00A65FEE">
      <w:pPr>
        <w:pStyle w:val="ListeParagraf"/>
        <w:numPr>
          <w:ilvl w:val="0"/>
          <w:numId w:val="1"/>
        </w:numPr>
      </w:pPr>
      <w:r w:rsidRPr="008B19EC">
        <w:rPr>
          <w:b/>
        </w:rPr>
        <w:t xml:space="preserve">vmnetcfg.exe </w:t>
      </w:r>
      <w:r>
        <w:t>dosyasını Vmwareplayer kurulum dizinine kopyalıyoruz.</w:t>
      </w:r>
    </w:p>
    <w:p w:rsidR="008B19EC" w:rsidRDefault="008B19EC" w:rsidP="008B19EC">
      <w:pPr>
        <w:pStyle w:val="ListeParagraf"/>
      </w:pPr>
      <w:r w:rsidRPr="008B19EC">
        <w:rPr>
          <w:noProof/>
        </w:rPr>
        <w:lastRenderedPageBreak/>
        <w:drawing>
          <wp:inline distT="0" distB="0" distL="0" distR="0" wp14:anchorId="4216A7B1">
            <wp:extent cx="4976291" cy="19051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8B19EC">
      <w:pPr>
        <w:pStyle w:val="ListeParagraf"/>
      </w:pPr>
    </w:p>
    <w:p w:rsidR="00000879" w:rsidRDefault="008B19EC" w:rsidP="00A65FEE">
      <w:pPr>
        <w:pStyle w:val="ListeParagraf"/>
        <w:numPr>
          <w:ilvl w:val="0"/>
          <w:numId w:val="1"/>
        </w:numPr>
      </w:pPr>
      <w:r w:rsidRPr="008B19EC">
        <w:rPr>
          <w:b/>
        </w:rPr>
        <w:t xml:space="preserve">vmnetcfg.exe </w:t>
      </w:r>
      <w:r>
        <w:t>dosyasını çift tıklayıp çalıştırıyoruz.</w:t>
      </w:r>
    </w:p>
    <w:p w:rsidR="008B19EC" w:rsidRPr="008B19EC" w:rsidRDefault="00341455" w:rsidP="008B19EC">
      <w:pPr>
        <w:pStyle w:val="ListeParagraf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CEE791" wp14:editId="269660B9">
                <wp:simplePos x="0" y="0"/>
                <wp:positionH relativeFrom="column">
                  <wp:posOffset>4631163</wp:posOffset>
                </wp:positionH>
                <wp:positionV relativeFrom="paragraph">
                  <wp:posOffset>4519606</wp:posOffset>
                </wp:positionV>
                <wp:extent cx="1059252" cy="499733"/>
                <wp:effectExtent l="19050" t="19050" r="45720" b="3429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252" cy="4997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84C88" id="Dikdörtgen 12" o:spid="_x0000_s1026" style="position:absolute;margin-left:364.65pt;margin-top:355.85pt;width:83.4pt;height:3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" filled="f" strokecolor="red" strokeweight="4.5pt"/>
            </w:pict>
          </mc:Fallback>
        </mc:AlternateContent>
      </w:r>
      <w:r w:rsidR="008B19EC" w:rsidRPr="008B19EC">
        <w:rPr>
          <w:noProof/>
        </w:rPr>
        <w:drawing>
          <wp:inline distT="0" distB="0" distL="0" distR="0" wp14:anchorId="60F57424">
            <wp:extent cx="5234940" cy="525780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EC" w:rsidRDefault="008B19EC" w:rsidP="008B19EC">
      <w:pPr>
        <w:pStyle w:val="ListeParagraf"/>
        <w:numPr>
          <w:ilvl w:val="0"/>
          <w:numId w:val="1"/>
        </w:numPr>
      </w:pPr>
      <w:r w:rsidRPr="00B50B8F">
        <w:t xml:space="preserve">Karşımıza çıkan pencerede </w:t>
      </w:r>
      <w:r>
        <w:rPr>
          <w:b/>
        </w:rPr>
        <w:t xml:space="preserve">Change </w:t>
      </w:r>
      <w:r w:rsidR="00B50B8F">
        <w:rPr>
          <w:b/>
        </w:rPr>
        <w:t>S</w:t>
      </w:r>
      <w:r>
        <w:rPr>
          <w:b/>
        </w:rPr>
        <w:t xml:space="preserve">ettings </w:t>
      </w:r>
      <w:r w:rsidR="00B50B8F" w:rsidRPr="00B50B8F">
        <w:t>butonuna</w:t>
      </w:r>
      <w:r w:rsidR="00B50B8F">
        <w:rPr>
          <w:b/>
        </w:rPr>
        <w:t xml:space="preserve"> </w:t>
      </w:r>
      <w:r w:rsidR="00B50B8F" w:rsidRPr="00B50B8F">
        <w:t>tıklıyoruz.</w:t>
      </w:r>
      <w:r w:rsidR="00B50B8F">
        <w:t xml:space="preserve"> Bizden yönetici izni isteyecektir. Aşağıda görüldüğü gibi. </w:t>
      </w:r>
      <w:r w:rsidR="00B50B8F" w:rsidRPr="00B50B8F">
        <w:rPr>
          <w:b/>
        </w:rPr>
        <w:t>VMnet8</w:t>
      </w:r>
      <w:r w:rsidR="00B50B8F">
        <w:t xml:space="preserve">’i seçiyoruz ve </w:t>
      </w:r>
      <w:r w:rsidR="00B50B8F" w:rsidRPr="00B50B8F">
        <w:rPr>
          <w:b/>
        </w:rPr>
        <w:t>Subnet IP</w:t>
      </w:r>
      <w:r w:rsidR="00B50B8F">
        <w:t xml:space="preserve"> adresini </w:t>
      </w:r>
      <w:r w:rsidR="00B50B8F" w:rsidRPr="00B50B8F">
        <w:rPr>
          <w:b/>
        </w:rPr>
        <w:t>192.168.206.0</w:t>
      </w:r>
      <w:r w:rsidR="00B50B8F">
        <w:t xml:space="preserve"> yapıyoruz. </w:t>
      </w:r>
      <w:r w:rsidR="00B50B8F" w:rsidRPr="00B50B8F">
        <w:rPr>
          <w:b/>
        </w:rPr>
        <w:t>Apply</w:t>
      </w:r>
      <w:r w:rsidR="00B50B8F">
        <w:t xml:space="preserve"> butonuna basıyoruz. Ok butonu ile kapatıyoruz.</w:t>
      </w:r>
    </w:p>
    <w:p w:rsidR="00B50B8F" w:rsidRDefault="00341455" w:rsidP="00B50B8F">
      <w:pPr>
        <w:pStyle w:val="ListeParagraf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23231</wp:posOffset>
                </wp:positionH>
                <wp:positionV relativeFrom="paragraph">
                  <wp:posOffset>4125224</wp:posOffset>
                </wp:positionV>
                <wp:extent cx="1059252" cy="499733"/>
                <wp:effectExtent l="19050" t="19050" r="45720" b="3429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252" cy="4997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F3B04" id="Dikdörtgen 2" o:spid="_x0000_s1026" style="position:absolute;margin-left:88.45pt;margin-top:324.8pt;width:83.4pt;height:3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" filled="f" strokecolor="red" strokeweight="4.5pt"/>
            </w:pict>
          </mc:Fallback>
        </mc:AlternateContent>
      </w:r>
      <w:r w:rsidR="00B50B8F" w:rsidRPr="00B50B8F">
        <w:rPr>
          <w:noProof/>
        </w:rPr>
        <w:drawing>
          <wp:inline distT="0" distB="0" distL="0" distR="0" wp14:anchorId="5D9C98D9" wp14:editId="613D1014">
            <wp:extent cx="5243014" cy="5044877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504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Pr="008B19EC" w:rsidRDefault="00B50B8F" w:rsidP="00B50B8F">
      <w:pPr>
        <w:pStyle w:val="ListeParagraf"/>
      </w:pPr>
    </w:p>
    <w:p w:rsidR="008B19EC" w:rsidRPr="00B50B8F" w:rsidRDefault="00B50B8F" w:rsidP="008B19EC">
      <w:pPr>
        <w:pStyle w:val="ListeParagraf"/>
        <w:numPr>
          <w:ilvl w:val="0"/>
          <w:numId w:val="1"/>
        </w:numPr>
      </w:pPr>
      <w:r w:rsidRPr="00B50B8F">
        <w:t>VMWarePlayer’ı başlatıyoruz.</w:t>
      </w:r>
    </w:p>
    <w:p w:rsidR="00B50B8F" w:rsidRDefault="00B50B8F" w:rsidP="00B50B8F">
      <w:pPr>
        <w:pStyle w:val="ListeParagraf"/>
      </w:pPr>
      <w:r w:rsidRPr="00B50B8F">
        <w:rPr>
          <w:noProof/>
        </w:rPr>
        <w:lastRenderedPageBreak/>
        <w:drawing>
          <wp:inline distT="0" distB="0" distL="0" distR="0" wp14:anchorId="7BDB7240" wp14:editId="1BE34019">
            <wp:extent cx="3116580" cy="4955362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31574" cy="497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Pr="008B19EC" w:rsidRDefault="00B50B8F" w:rsidP="00B50B8F">
      <w:pPr>
        <w:pStyle w:val="ListeParagraf"/>
      </w:pPr>
    </w:p>
    <w:p w:rsidR="008B19EC" w:rsidRDefault="00B50B8F" w:rsidP="008B19EC">
      <w:pPr>
        <w:pStyle w:val="ListeParagraf"/>
        <w:numPr>
          <w:ilvl w:val="0"/>
          <w:numId w:val="1"/>
        </w:numPr>
      </w:pPr>
      <w:r>
        <w:t>Açılışta bize lisans girme veya free devam etme seçeneğini sunuyor. Ticari olmayan kullanım ücretsiz olduğu için devam ediyoruz.</w:t>
      </w:r>
    </w:p>
    <w:p w:rsidR="00B50B8F" w:rsidRDefault="00B50B8F" w:rsidP="00B50B8F">
      <w:pPr>
        <w:pStyle w:val="ListeParagraf"/>
      </w:pPr>
      <w:r w:rsidRPr="00B50B8F">
        <w:rPr>
          <w:noProof/>
        </w:rPr>
        <w:lastRenderedPageBreak/>
        <w:drawing>
          <wp:inline distT="0" distB="0" distL="0" distR="0" wp14:anchorId="02ED77F4" wp14:editId="607FD053">
            <wp:extent cx="2812024" cy="2895851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12024" cy="289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Default="00B50B8F" w:rsidP="00B50B8F">
      <w:pPr>
        <w:pStyle w:val="ListeParagraf"/>
      </w:pPr>
    </w:p>
    <w:p w:rsidR="00B50B8F" w:rsidRDefault="00B50B8F" w:rsidP="008B19EC">
      <w:pPr>
        <w:pStyle w:val="ListeParagraf"/>
        <w:numPr>
          <w:ilvl w:val="0"/>
          <w:numId w:val="1"/>
        </w:numPr>
      </w:pPr>
      <w:r>
        <w:t xml:space="preserve">VMWarePlayer açılıyor. </w:t>
      </w:r>
    </w:p>
    <w:p w:rsidR="00B50B8F" w:rsidRDefault="00B50B8F" w:rsidP="00B50B8F">
      <w:pPr>
        <w:pStyle w:val="ListeParagraf"/>
      </w:pPr>
      <w:r w:rsidRPr="00B50B8F">
        <w:rPr>
          <w:noProof/>
        </w:rPr>
        <w:drawing>
          <wp:inline distT="0" distB="0" distL="0" distR="0" wp14:anchorId="4D4706AF" wp14:editId="3823F14C">
            <wp:extent cx="5221409" cy="43522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34762" cy="43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Default="00B50B8F" w:rsidP="00B50B8F">
      <w:pPr>
        <w:pStyle w:val="ListeParagraf"/>
      </w:pPr>
    </w:p>
    <w:p w:rsidR="00B50B8F" w:rsidRDefault="00B50B8F" w:rsidP="008B19EC">
      <w:pPr>
        <w:pStyle w:val="ListeParagraf"/>
        <w:numPr>
          <w:ilvl w:val="0"/>
          <w:numId w:val="1"/>
        </w:numPr>
      </w:pPr>
      <w:r>
        <w:t xml:space="preserve">Open </w:t>
      </w:r>
      <w:r w:rsidR="00EC796E">
        <w:t>a Virtual Machine’e tıklayarak indirdiğimiz dosyaların içindeki .ovf uzantılı dosyayı seçiyoruz.</w:t>
      </w:r>
    </w:p>
    <w:p w:rsidR="00EC796E" w:rsidRDefault="00EC796E" w:rsidP="00EC796E">
      <w:pPr>
        <w:pStyle w:val="ListeParagraf"/>
      </w:pPr>
      <w:r w:rsidRPr="00EC796E">
        <w:rPr>
          <w:noProof/>
        </w:rPr>
        <w:lastRenderedPageBreak/>
        <w:drawing>
          <wp:inline distT="0" distB="0" distL="0" distR="0" wp14:anchorId="0EB33D4F" wp14:editId="38C06AE9">
            <wp:extent cx="5046254" cy="182118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7055" cy="182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796E" w:rsidRDefault="00EC796E" w:rsidP="00EC796E">
      <w:pPr>
        <w:pStyle w:val="ListeParagraf"/>
      </w:pPr>
    </w:p>
    <w:p w:rsidR="00B50B8F" w:rsidRDefault="00EC796E" w:rsidP="008B19EC">
      <w:pPr>
        <w:pStyle w:val="ListeParagraf"/>
        <w:numPr>
          <w:ilvl w:val="0"/>
          <w:numId w:val="1"/>
        </w:numPr>
      </w:pPr>
      <w:r>
        <w:t>Dosyayı seçtikten sonra karşımıza aşağıdaki pencere çıkıyor. SSD diskinde yer varsa ssd diskini göstermeliyiz. Mekanik disk seçersek yavaş çalışır. Dilersek makine adını da değiştirebilirsiniz.</w:t>
      </w:r>
    </w:p>
    <w:p w:rsidR="00EC796E" w:rsidRDefault="00EC796E" w:rsidP="00EC796E">
      <w:pPr>
        <w:pStyle w:val="ListeParagraf"/>
      </w:pPr>
      <w:r w:rsidRPr="00EC796E">
        <w:rPr>
          <w:noProof/>
        </w:rPr>
        <w:drawing>
          <wp:inline distT="0" distB="0" distL="0" distR="0" wp14:anchorId="11E86625" wp14:editId="647CB183">
            <wp:extent cx="3429297" cy="21414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Default="00EC796E" w:rsidP="008B19EC">
      <w:pPr>
        <w:pStyle w:val="ListeParagraf"/>
        <w:numPr>
          <w:ilvl w:val="0"/>
          <w:numId w:val="1"/>
        </w:numPr>
      </w:pPr>
      <w:r>
        <w:t>Karşımıza aşağıdaki ikaz gelir ise Retry deyip devam edelim.</w:t>
      </w:r>
    </w:p>
    <w:p w:rsidR="00EC796E" w:rsidRDefault="00341455" w:rsidP="00EC796E">
      <w:pPr>
        <w:pStyle w:val="ListeParagraf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CEE791" wp14:editId="269660B9">
                <wp:simplePos x="0" y="0"/>
                <wp:positionH relativeFrom="column">
                  <wp:posOffset>3064175</wp:posOffset>
                </wp:positionH>
                <wp:positionV relativeFrom="paragraph">
                  <wp:posOffset>1583043</wp:posOffset>
                </wp:positionV>
                <wp:extent cx="757327" cy="327229"/>
                <wp:effectExtent l="19050" t="19050" r="43180" b="34925"/>
                <wp:wrapNone/>
                <wp:docPr id="26" name="Dikdörtgen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327" cy="327229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98F76" id="Dikdörtgen 26" o:spid="_x0000_s1026" style="position:absolute;margin-left:241.25pt;margin-top:124.65pt;width:59.65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" filled="f" strokecolor="red" strokeweight="4.5pt"/>
            </w:pict>
          </mc:Fallback>
        </mc:AlternateContent>
      </w:r>
      <w:r w:rsidR="00EC796E" w:rsidRPr="00EC796E">
        <w:rPr>
          <w:noProof/>
        </w:rPr>
        <w:drawing>
          <wp:inline distT="0" distB="0" distL="0" distR="0" wp14:anchorId="07123571" wp14:editId="61D10112">
            <wp:extent cx="4099915" cy="200423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B8F" w:rsidRDefault="00EC796E" w:rsidP="008B19EC">
      <w:pPr>
        <w:pStyle w:val="ListeParagraf"/>
        <w:numPr>
          <w:ilvl w:val="0"/>
          <w:numId w:val="1"/>
        </w:numPr>
      </w:pPr>
      <w:r>
        <w:t>Sanal makineyi import etmeye başlayacaktır.</w:t>
      </w:r>
    </w:p>
    <w:p w:rsidR="00EC796E" w:rsidRDefault="00EC796E" w:rsidP="00EC796E">
      <w:pPr>
        <w:pStyle w:val="ListeParagraf"/>
      </w:pPr>
      <w:r w:rsidRPr="00EC796E">
        <w:rPr>
          <w:noProof/>
        </w:rPr>
        <w:lastRenderedPageBreak/>
        <w:drawing>
          <wp:inline distT="0" distB="0" distL="0" distR="0" wp14:anchorId="4C126939" wp14:editId="75016A42">
            <wp:extent cx="3924640" cy="1478408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3AC" w:rsidRDefault="0055551E" w:rsidP="000913AC">
      <w:pPr>
        <w:pStyle w:val="ListeParagraf"/>
        <w:numPr>
          <w:ilvl w:val="0"/>
          <w:numId w:val="1"/>
        </w:numPr>
      </w:pPr>
      <w:r>
        <w:t xml:space="preserve">Sanal makine tamamen import edildikten sonra karşımıza aşağıdaki ekran gelecektir. </w:t>
      </w:r>
      <w:r w:rsidR="000913AC">
        <w:t xml:space="preserve"> </w:t>
      </w:r>
    </w:p>
    <w:p w:rsidR="0055551E" w:rsidRDefault="0055551E" w:rsidP="000913AC">
      <w:pPr>
        <w:pStyle w:val="ListeParagraf"/>
      </w:pPr>
      <w:r w:rsidRPr="0055551E">
        <w:rPr>
          <w:noProof/>
        </w:rPr>
        <w:drawing>
          <wp:anchor distT="0" distB="0" distL="114300" distR="114300" simplePos="0" relativeHeight="251658240" behindDoc="0" locked="0" layoutInCell="1" allowOverlap="1" wp14:anchorId="38A04202">
            <wp:simplePos x="0" y="0"/>
            <wp:positionH relativeFrom="column">
              <wp:posOffset>457200</wp:posOffset>
            </wp:positionH>
            <wp:positionV relativeFrom="paragraph">
              <wp:posOffset>1482</wp:posOffset>
            </wp:positionV>
            <wp:extent cx="4831080" cy="3988222"/>
            <wp:effectExtent l="0" t="0" r="762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080" cy="3988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627C9" w:rsidRDefault="006627C9" w:rsidP="0055551E">
      <w:pPr>
        <w:pStyle w:val="ListeParagraf"/>
      </w:pPr>
    </w:p>
    <w:p w:rsidR="000913AC" w:rsidRDefault="000913AC" w:rsidP="0055551E">
      <w:pPr>
        <w:pStyle w:val="ListeParagraf"/>
      </w:pPr>
    </w:p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Pr="000913AC" w:rsidRDefault="000913AC" w:rsidP="000913AC"/>
    <w:p w:rsidR="000913AC" w:rsidRDefault="000913AC" w:rsidP="000913AC"/>
    <w:p w:rsidR="000913AC" w:rsidRPr="000913AC" w:rsidRDefault="000913AC" w:rsidP="000913AC">
      <w:pPr>
        <w:pStyle w:val="ListeParagraf"/>
        <w:numPr>
          <w:ilvl w:val="0"/>
          <w:numId w:val="1"/>
        </w:numPr>
        <w:rPr>
          <w:b/>
        </w:rPr>
      </w:pPr>
      <w:r w:rsidRPr="000913AC">
        <w:rPr>
          <w:b/>
        </w:rPr>
        <w:t xml:space="preserve">Edit virtual machine settings </w:t>
      </w:r>
      <w:r>
        <w:t xml:space="preserve">‘e tıklayınca açılan pencereda aşağıdaki gibi </w:t>
      </w:r>
      <w:r w:rsidRPr="000913AC">
        <w:rPr>
          <w:b/>
        </w:rPr>
        <w:t>Network Connection</w:t>
      </w:r>
      <w:r>
        <w:t xml:space="preserve"> bölmesinde </w:t>
      </w:r>
      <w:r w:rsidRPr="000913AC">
        <w:rPr>
          <w:b/>
        </w:rPr>
        <w:t>Custom: Specific virtual network</w:t>
      </w:r>
      <w:r>
        <w:t xml:space="preserve">’den </w:t>
      </w:r>
      <w:r w:rsidRPr="000913AC">
        <w:rPr>
          <w:b/>
        </w:rPr>
        <w:t>Vmnet8</w:t>
      </w:r>
      <w:r>
        <w:t>’i seçiyoruz.</w:t>
      </w:r>
    </w:p>
    <w:p w:rsidR="000913AC" w:rsidRDefault="00341455" w:rsidP="0055551E">
      <w:pPr>
        <w:pStyle w:val="ListeParagraf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580471" wp14:editId="36AF583D">
                <wp:simplePos x="0" y="0"/>
                <wp:positionH relativeFrom="column">
                  <wp:posOffset>2537962</wp:posOffset>
                </wp:positionH>
                <wp:positionV relativeFrom="paragraph">
                  <wp:posOffset>1623563</wp:posOffset>
                </wp:positionV>
                <wp:extent cx="2068543" cy="499733"/>
                <wp:effectExtent l="19050" t="19050" r="46355" b="34290"/>
                <wp:wrapNone/>
                <wp:docPr id="32" name="Dikdörtge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8543" cy="4997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7B88A" id="Dikdörtgen 32" o:spid="_x0000_s1026" style="position:absolute;margin-left:199.85pt;margin-top:127.85pt;width:162.9pt;height:39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580471" wp14:editId="36AF583D">
                <wp:simplePos x="0" y="0"/>
                <wp:positionH relativeFrom="column">
                  <wp:posOffset>605646</wp:posOffset>
                </wp:positionH>
                <wp:positionV relativeFrom="paragraph">
                  <wp:posOffset>957532</wp:posOffset>
                </wp:positionV>
                <wp:extent cx="1887388" cy="241540"/>
                <wp:effectExtent l="19050" t="19050" r="36830" b="44450"/>
                <wp:wrapNone/>
                <wp:docPr id="31" name="Dikdörtge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388" cy="24154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B6939" id="Dikdörtgen 31" o:spid="_x0000_s1026" style="position:absolute;margin-left:47.7pt;margin-top:75.4pt;width:148.6pt;height:1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" filled="f" strokecolor="red" strokeweight="4.5pt"/>
            </w:pict>
          </mc:Fallback>
        </mc:AlternateContent>
      </w:r>
      <w:r w:rsidR="000913AC" w:rsidRPr="000913AC">
        <w:rPr>
          <w:noProof/>
        </w:rPr>
        <w:drawing>
          <wp:inline distT="0" distB="0" distL="0" distR="0" wp14:anchorId="3F0F237B" wp14:editId="01256596">
            <wp:extent cx="4403586" cy="450426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15866" cy="451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51E" w:rsidRDefault="0055551E" w:rsidP="0055551E">
      <w:pPr>
        <w:pStyle w:val="ListeParagraf"/>
      </w:pPr>
    </w:p>
    <w:p w:rsidR="00B50B8F" w:rsidRDefault="0055551E" w:rsidP="008B19EC">
      <w:pPr>
        <w:pStyle w:val="ListeParagraf"/>
        <w:numPr>
          <w:ilvl w:val="0"/>
          <w:numId w:val="1"/>
        </w:numPr>
      </w:pPr>
      <w:r>
        <w:t>Makine açıldığında karşımıza login ekranı gelecektir.</w:t>
      </w:r>
    </w:p>
    <w:p w:rsidR="0055551E" w:rsidRDefault="0055551E" w:rsidP="0055551E">
      <w:pPr>
        <w:pStyle w:val="ListeParagraf"/>
      </w:pPr>
      <w:r w:rsidRPr="0055551E">
        <w:rPr>
          <w:noProof/>
        </w:rPr>
        <w:drawing>
          <wp:inline distT="0" distB="0" distL="0" distR="0" wp14:anchorId="5CEC1D1E" wp14:editId="1C54282B">
            <wp:extent cx="3878916" cy="2499577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49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51E" w:rsidRDefault="0055551E" w:rsidP="0055551E">
      <w:pPr>
        <w:pStyle w:val="ListeParagraf"/>
      </w:pPr>
    </w:p>
    <w:p w:rsidR="0055551E" w:rsidRDefault="0055551E" w:rsidP="008B19EC">
      <w:pPr>
        <w:pStyle w:val="ListeParagraf"/>
        <w:numPr>
          <w:ilvl w:val="0"/>
          <w:numId w:val="1"/>
        </w:numPr>
      </w:pPr>
      <w:r>
        <w:t xml:space="preserve">Sanal makineye ismiyle erişebilmek için windows hosts dosyasına isim-ip bilgilerini ekleyelim. Bunun için </w:t>
      </w:r>
      <w:r w:rsidRPr="000913AC">
        <w:rPr>
          <w:b/>
        </w:rPr>
        <w:t>Notepad</w:t>
      </w:r>
      <w:r>
        <w:t xml:space="preserve">’i yönetici olarak açalım (sağ tıkla -&gt; </w:t>
      </w:r>
      <w:r w:rsidRPr="000913AC">
        <w:rPr>
          <w:b/>
        </w:rPr>
        <w:t>run as administrator</w:t>
      </w:r>
      <w:r>
        <w:t>)</w:t>
      </w:r>
      <w:r w:rsidR="006627C9">
        <w:t>. Açıldıktan sonra File -&gt; Open ile “</w:t>
      </w:r>
      <w:r w:rsidR="006627C9" w:rsidRPr="000913AC">
        <w:rPr>
          <w:b/>
        </w:rPr>
        <w:t>C:\Windows\System32\drivers\etc</w:t>
      </w:r>
      <w:r w:rsidR="006627C9">
        <w:t xml:space="preserve">” diznine erişip </w:t>
      </w:r>
      <w:r w:rsidR="006627C9" w:rsidRPr="000913AC">
        <w:rPr>
          <w:b/>
        </w:rPr>
        <w:t>hosts</w:t>
      </w:r>
      <w:r w:rsidR="006627C9">
        <w:t xml:space="preserve"> dosyasını açalım. </w:t>
      </w:r>
    </w:p>
    <w:p w:rsidR="006627C9" w:rsidRDefault="006627C9" w:rsidP="006627C9">
      <w:pPr>
        <w:pStyle w:val="ListeParagraf"/>
      </w:pPr>
    </w:p>
    <w:p w:rsidR="006627C9" w:rsidRDefault="006627C9" w:rsidP="006627C9">
      <w:pPr>
        <w:pStyle w:val="ListeParagraf"/>
      </w:pPr>
      <w:r w:rsidRPr="006627C9">
        <w:rPr>
          <w:noProof/>
        </w:rPr>
        <w:drawing>
          <wp:inline distT="0" distB="0" distL="0" distR="0" wp14:anchorId="0DA77135" wp14:editId="2B323E96">
            <wp:extent cx="2484335" cy="131837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7C9" w:rsidRDefault="006627C9" w:rsidP="006627C9">
      <w:pPr>
        <w:pStyle w:val="ListeParagraf"/>
      </w:pPr>
    </w:p>
    <w:p w:rsidR="0055551E" w:rsidRDefault="0055551E" w:rsidP="0055551E">
      <w:pPr>
        <w:pStyle w:val="ListeParagraf"/>
      </w:pPr>
      <w:r w:rsidRPr="0055551E">
        <w:rPr>
          <w:noProof/>
        </w:rPr>
        <w:drawing>
          <wp:inline distT="0" distB="0" distL="0" distR="0" wp14:anchorId="6C5E21EA" wp14:editId="51DFF928">
            <wp:extent cx="3947502" cy="257578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257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7C9" w:rsidRDefault="006627C9" w:rsidP="0055551E">
      <w:pPr>
        <w:pStyle w:val="ListeParagraf"/>
      </w:pPr>
    </w:p>
    <w:p w:rsidR="0055551E" w:rsidRDefault="006627C9" w:rsidP="008B19EC">
      <w:pPr>
        <w:pStyle w:val="ListeParagraf"/>
        <w:numPr>
          <w:ilvl w:val="0"/>
          <w:numId w:val="1"/>
        </w:numPr>
      </w:pPr>
      <w:r>
        <w:t xml:space="preserve">Hosts dosyasını açtıktan sonra </w:t>
      </w:r>
    </w:p>
    <w:p w:rsidR="006627C9" w:rsidRDefault="006627C9" w:rsidP="006627C9">
      <w:pPr>
        <w:pStyle w:val="ListeParagraf"/>
      </w:pPr>
      <w:r w:rsidRPr="006627C9">
        <w:rPr>
          <w:noProof/>
        </w:rPr>
        <w:drawing>
          <wp:inline distT="0" distB="0" distL="0" distR="0" wp14:anchorId="43A30630" wp14:editId="23A231CE">
            <wp:extent cx="3810330" cy="487722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7C9" w:rsidRDefault="006627C9" w:rsidP="006627C9">
      <w:pPr>
        <w:pStyle w:val="ListeParagraf"/>
      </w:pPr>
      <w:r>
        <w:t>satının ekleyelim, kaydedip kapatalım.</w:t>
      </w:r>
    </w:p>
    <w:p w:rsidR="006627C9" w:rsidRDefault="006627C9" w:rsidP="008B19EC">
      <w:pPr>
        <w:pStyle w:val="ListeParagraf"/>
        <w:numPr>
          <w:ilvl w:val="0"/>
          <w:numId w:val="1"/>
        </w:numPr>
      </w:pPr>
      <w:r>
        <w:t xml:space="preserve">Chrome browser açalım ve </w:t>
      </w:r>
      <w:hyperlink r:id="rId33" w:history="1">
        <w:r>
          <w:rPr>
            <w:rStyle w:val="Kpr"/>
          </w:rPr>
          <w:t>http://cloudera.impektra.com:7180/cmf/login</w:t>
        </w:r>
      </w:hyperlink>
      <w:r>
        <w:t xml:space="preserve"> adresini girelim. </w:t>
      </w:r>
      <w:r w:rsidRPr="006627C9">
        <w:rPr>
          <w:b/>
        </w:rPr>
        <w:t>admin</w:t>
      </w:r>
      <w:r>
        <w:t xml:space="preserve"> </w:t>
      </w:r>
      <w:r w:rsidRPr="006627C9">
        <w:rPr>
          <w:b/>
        </w:rPr>
        <w:t>admin</w:t>
      </w:r>
      <w:r>
        <w:t xml:space="preserve"> ile oturum açalım.</w:t>
      </w:r>
    </w:p>
    <w:p w:rsidR="006627C9" w:rsidRDefault="006627C9" w:rsidP="006627C9">
      <w:pPr>
        <w:pStyle w:val="ListeParagraf"/>
      </w:pPr>
      <w:r w:rsidRPr="006627C9">
        <w:rPr>
          <w:noProof/>
        </w:rPr>
        <w:lastRenderedPageBreak/>
        <w:drawing>
          <wp:inline distT="0" distB="0" distL="0" distR="0" wp14:anchorId="24967D04" wp14:editId="539E5AB3">
            <wp:extent cx="5170084" cy="39471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83491" cy="395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7C9" w:rsidRDefault="006627C9" w:rsidP="006627C9">
      <w:pPr>
        <w:pStyle w:val="ListeParagraf"/>
      </w:pPr>
    </w:p>
    <w:p w:rsidR="006627C9" w:rsidRDefault="000913AC" w:rsidP="008B19EC">
      <w:pPr>
        <w:pStyle w:val="ListeParagraf"/>
        <w:numPr>
          <w:ilvl w:val="0"/>
          <w:numId w:val="1"/>
        </w:numPr>
      </w:pPr>
      <w:r>
        <w:t>CDHSingleNode Karşısındaki OK’a tıklyıp servisleri başlatıyoruz.</w:t>
      </w:r>
    </w:p>
    <w:p w:rsidR="000913AC" w:rsidRDefault="000913AC" w:rsidP="000913AC">
      <w:pPr>
        <w:pStyle w:val="ListeParagraf"/>
      </w:pPr>
      <w:r w:rsidRPr="000913AC">
        <w:rPr>
          <w:noProof/>
        </w:rPr>
        <w:drawing>
          <wp:inline distT="0" distB="0" distL="0" distR="0" wp14:anchorId="646809A6" wp14:editId="194C538E">
            <wp:extent cx="3690226" cy="341376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97227" cy="34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bookmarkStart w:id="0" w:name="_GoBack"/>
      <w:bookmarkEnd w:id="0"/>
    </w:p>
    <w:p w:rsidR="000913AC" w:rsidRDefault="000913AC" w:rsidP="008B19EC">
      <w:pPr>
        <w:pStyle w:val="ListeParagraf"/>
        <w:numPr>
          <w:ilvl w:val="0"/>
          <w:numId w:val="1"/>
        </w:numPr>
      </w:pPr>
      <w:r>
        <w:t>Tüm servisler çalıştığında artık kullanmaya hazırız.</w:t>
      </w:r>
    </w:p>
    <w:sectPr w:rsidR="000913AC"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183B" w:rsidRDefault="000A183B" w:rsidP="000913AC">
      <w:pPr>
        <w:spacing w:after="0" w:line="240" w:lineRule="auto"/>
      </w:pPr>
      <w:r>
        <w:separator/>
      </w:r>
    </w:p>
  </w:endnote>
  <w:endnote w:type="continuationSeparator" w:id="0">
    <w:p w:rsidR="000A183B" w:rsidRDefault="000A183B" w:rsidP="00091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7767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913AC" w:rsidRDefault="000913AC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913AC" w:rsidRDefault="000913A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183B" w:rsidRDefault="000A183B" w:rsidP="000913AC">
      <w:pPr>
        <w:spacing w:after="0" w:line="240" w:lineRule="auto"/>
      </w:pPr>
      <w:r>
        <w:separator/>
      </w:r>
    </w:p>
  </w:footnote>
  <w:footnote w:type="continuationSeparator" w:id="0">
    <w:p w:rsidR="000A183B" w:rsidRDefault="000A183B" w:rsidP="000913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3322D0"/>
    <w:multiLevelType w:val="hybridMultilevel"/>
    <w:tmpl w:val="7B84F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tTAxNTMzNjIzMjVS0lEKTi0uzszPAykwrAUAyhEFTCwAAAA="/>
  </w:docVars>
  <w:rsids>
    <w:rsidRoot w:val="00A65FEE"/>
    <w:rsid w:val="00000879"/>
    <w:rsid w:val="000913AC"/>
    <w:rsid w:val="000A183B"/>
    <w:rsid w:val="00341455"/>
    <w:rsid w:val="0055551E"/>
    <w:rsid w:val="006627C9"/>
    <w:rsid w:val="008B19EC"/>
    <w:rsid w:val="00A5338A"/>
    <w:rsid w:val="00A65FEE"/>
    <w:rsid w:val="00B50B8F"/>
    <w:rsid w:val="00CE7090"/>
    <w:rsid w:val="00EC7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F6881"/>
  <w15:chartTrackingRefBased/>
  <w15:docId w15:val="{96547550-2E4D-4EBE-84F2-D9A9B93A0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65FE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65F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5FEE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semiHidden/>
    <w:unhideWhenUsed/>
    <w:rsid w:val="006627C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0913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913AC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913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913AC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://cloudera.impektra.com:7180/cmf/login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2D97B-870D-4AF8-97A3-6D6D509CA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3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demir</dc:creator>
  <cp:keywords/>
  <dc:description/>
  <cp:lastModifiedBy>Erkan ŞİRİN</cp:lastModifiedBy>
  <cp:revision>3</cp:revision>
  <dcterms:created xsi:type="dcterms:W3CDTF">2019-11-06T13:22:00Z</dcterms:created>
  <dcterms:modified xsi:type="dcterms:W3CDTF">2019-11-11T15:12:00Z</dcterms:modified>
</cp:coreProperties>
</file>